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1e1a1f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a9179160-dfb8-407a-a661-a49528885241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61ea0ae-96fe-44b3-9951-ba3f07b6110a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b83e3df5-3929-4150-a203-488a5a925ca5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04:54Z</dcterms:created>
  <dcterms:modified xsi:type="dcterms:W3CDTF">2023-07-03T19:0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